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5C171A9A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CE2E26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Design review</w:t>
                            </w:r>
                            <w:r w:rsidR="00A42398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, </w:t>
                            </w:r>
                            <w:r w:rsidR="00963162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SRS quer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5C171A9A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CE2E26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Design review</w:t>
                      </w:r>
                      <w:r w:rsidR="00A42398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, </w:t>
                      </w:r>
                      <w:r w:rsidR="00963162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SRS queri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212CDC7B" w:rsidR="001E3F0A" w:rsidRPr="00075E72" w:rsidRDefault="00327145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10</w:t>
                            </w:r>
                            <w:r w:rsidRPr="0032714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th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</w:t>
                            </w:r>
                            <w:r w:rsidR="00FD66F9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Aug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212CDC7B" w:rsidR="001E3F0A" w:rsidRPr="00075E72" w:rsidRDefault="00327145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10</w:t>
                      </w:r>
                      <w:r w:rsidRPr="00327145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th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</w:t>
                      </w:r>
                      <w:r w:rsidR="00FD66F9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Aug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7958E233" w:rsidR="0014396C" w:rsidRPr="007E74D5" w:rsidRDefault="00485D93" w:rsidP="009E735F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10</w:t>
            </w:r>
            <w:r w:rsidR="009E735F" w:rsidRPr="009E735F">
              <w:rPr>
                <w:sz w:val="24"/>
                <w:vertAlign w:val="superscript"/>
                <w:lang w:val="en-IN"/>
              </w:rPr>
              <w:t>th</w:t>
            </w:r>
            <w:r w:rsidR="009E735F">
              <w:rPr>
                <w:sz w:val="24"/>
                <w:lang w:val="en-IN"/>
              </w:rPr>
              <w:t xml:space="preserve"> </w:t>
            </w:r>
            <w:r w:rsidR="000218C2">
              <w:rPr>
                <w:sz w:val="24"/>
                <w:lang w:val="en-IN"/>
              </w:rPr>
              <w:t>Aug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56D9808E" w:rsidR="0014396C" w:rsidRPr="007E74D5" w:rsidRDefault="00F475F1" w:rsidP="00DD5069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4</w:t>
            </w:r>
            <w:r w:rsidR="004717AC">
              <w:rPr>
                <w:sz w:val="24"/>
              </w:rPr>
              <w:t>.</w:t>
            </w:r>
            <w:r w:rsidR="00B97035">
              <w:rPr>
                <w:sz w:val="24"/>
              </w:rPr>
              <w:t>0</w:t>
            </w:r>
            <w:r w:rsidR="009E735F">
              <w:rPr>
                <w:sz w:val="24"/>
              </w:rPr>
              <w:t xml:space="preserve">0 </w:t>
            </w:r>
            <w:r w:rsidR="00B97035">
              <w:rPr>
                <w:spacing w:val="-2"/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92913">
              <w:rPr>
                <w:sz w:val="24"/>
              </w:rPr>
              <w:t>04</w:t>
            </w:r>
            <w:r w:rsidR="00A65455">
              <w:rPr>
                <w:sz w:val="24"/>
              </w:rPr>
              <w:t>.</w:t>
            </w:r>
            <w:r w:rsidR="00192913">
              <w:rPr>
                <w:sz w:val="24"/>
              </w:rPr>
              <w:t>45</w:t>
            </w:r>
            <w:r w:rsidR="00D044C4" w:rsidRPr="007E74D5">
              <w:rPr>
                <w:sz w:val="24"/>
              </w:rPr>
              <w:t xml:space="preserve"> </w:t>
            </w:r>
            <w:r w:rsidR="006060D1">
              <w:rPr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45D2963E" w:rsidR="0014396C" w:rsidRPr="00080CA4" w:rsidRDefault="00FF0CCA" w:rsidP="00BB1365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  <w:r w:rsidR="00D92308">
              <w:rPr>
                <w:sz w:val="24"/>
                <w:lang w:val="en-IN"/>
              </w:rPr>
              <w:t xml:space="preserve"> </w:t>
            </w:r>
            <w:r w:rsidR="00BB1365">
              <w:rPr>
                <w:sz w:val="24"/>
                <w:lang w:val="en-IN"/>
              </w:rPr>
              <w:t>–</w:t>
            </w:r>
            <w:r w:rsidR="00D92308">
              <w:rPr>
                <w:sz w:val="24"/>
                <w:lang w:val="en-IN"/>
              </w:rPr>
              <w:t xml:space="preserve"> </w:t>
            </w:r>
            <w:r w:rsidR="00BB1365">
              <w:rPr>
                <w:sz w:val="24"/>
                <w:lang w:val="en-IN"/>
              </w:rPr>
              <w:t>Design phase</w:t>
            </w:r>
            <w:r w:rsidR="00706171">
              <w:rPr>
                <w:sz w:val="24"/>
                <w:lang w:val="en-IN"/>
              </w:rPr>
              <w:t>, SRS Querie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4EC39F40" w14:textId="77777777" w:rsidR="00CA75C6" w:rsidRPr="00CA75C6" w:rsidRDefault="008472A7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</w:p>
          <w:p w14:paraId="75FE0CD7" w14:textId="77777777" w:rsidR="00CA75C6" w:rsidRPr="00CA75C6" w:rsidRDefault="00CA75C6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proofErr w:type="spellStart"/>
            <w:r>
              <w:rPr>
                <w:sz w:val="24"/>
                <w:lang w:val="en-IN"/>
              </w:rPr>
              <w:t>Nikhita</w:t>
            </w:r>
            <w:proofErr w:type="spellEnd"/>
          </w:p>
          <w:p w14:paraId="43E68FD8" w14:textId="7619E545" w:rsidR="007C6F60" w:rsidRPr="007E74D5" w:rsidRDefault="00CA75C6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Aditya</w:t>
            </w:r>
            <w:r w:rsidR="002E6268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ED2F7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ED2F7C" w:rsidRPr="007E74D5" w:rsidRDefault="00ED2F7C" w:rsidP="00ED2F7C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1C0CC19A" w:rsidR="0014396C" w:rsidRPr="00437DB3" w:rsidRDefault="00592215" w:rsidP="00C9102F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Showed latest feedback changes to Karuna and confirmed to go next level approval</w:t>
            </w:r>
            <w:r w:rsidR="00F40862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7FCA5CA7" w:rsidR="00CD2914" w:rsidRDefault="0094118E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ed entire project flow for Evaluation Request process and confirmed that all are on same page</w:t>
            </w:r>
            <w:r w:rsidR="00451399">
              <w:rPr>
                <w:sz w:val="24"/>
                <w:lang w:val="en-IN"/>
              </w:rPr>
              <w:t>.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394C5BE8" w:rsidR="00300581" w:rsidRDefault="002355C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2158F8C2" w14:textId="6F02A5CB" w:rsidR="00300581" w:rsidRDefault="007564C1" w:rsidP="00645255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</w:t>
            </w:r>
            <w:r w:rsidR="00571A36">
              <w:rPr>
                <w:sz w:val="24"/>
                <w:lang w:val="en-IN"/>
              </w:rPr>
              <w:t>URL</w:t>
            </w:r>
            <w:r>
              <w:rPr>
                <w:sz w:val="24"/>
                <w:lang w:val="en-IN"/>
              </w:rPr>
              <w:t xml:space="preserve">   </w:t>
            </w:r>
            <w:r w:rsidR="00C70DC1">
              <w:rPr>
                <w:sz w:val="24"/>
                <w:lang w:val="en-IN"/>
              </w:rPr>
              <w:br/>
            </w:r>
            <w:hyperlink r:id="rId15" w:history="1">
              <w:r w:rsidR="00C70DC1" w:rsidRPr="002D6360">
                <w:rPr>
                  <w:rStyle w:val="Hyperlink"/>
                  <w:sz w:val="24"/>
                  <w:lang w:val="en-IN"/>
                </w:rPr>
                <w:t>https://www.figma.com/file/XWYl9trSHWtPdOCUUsqbYj/EltizamWebAdminApp?type=design&amp;node-id=100-26750&amp;mode=design</w:t>
              </w:r>
            </w:hyperlink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0CFB5E21" w:rsidR="00C71D11" w:rsidRDefault="002355C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0BE8DB25" w14:textId="40597E71" w:rsidR="00023B3F" w:rsidRDefault="00470C13" w:rsidP="00933E4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Super Admin - </w:t>
            </w:r>
            <w:r w:rsidR="008A2DC4">
              <w:rPr>
                <w:sz w:val="24"/>
                <w:lang w:val="en-IN"/>
              </w:rPr>
              <w:t xml:space="preserve">Figma Protocol URL  </w:t>
            </w:r>
            <w:hyperlink r:id="rId16" w:history="1">
              <w:r w:rsidR="00B5614D" w:rsidRPr="00CB585B">
                <w:rPr>
                  <w:rStyle w:val="Hyperlink"/>
                </w:rPr>
                <w:t>https://www.figma.com/proto/XWYl9trSHWtPdOCUUsqbYj/ColliersWebAdminApp?page-id=100%3A26750&amp;type=design&amp;node-id=188-3750&amp;viewport=1427%2C-875%2C0.23&amp;t=mQOsCXjQdl6SPxbw-1&amp;scaling=scale-down-width&amp;starting-point-node-id=188%3A3750&amp;mode=design</w:t>
              </w:r>
            </w:hyperlink>
            <w:r w:rsidR="00B5614D">
              <w:t xml:space="preserve"> </w:t>
            </w:r>
          </w:p>
        </w:tc>
      </w:tr>
      <w:tr w:rsidR="001A0BD3" w14:paraId="27428A0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D757F32" w14:textId="3E8F908A" w:rsidR="001A0BD3" w:rsidRDefault="001A0BD3" w:rsidP="001A0BD3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0F9D7948" w14:textId="55469E6E" w:rsidR="001A0BD3" w:rsidRDefault="003668B7" w:rsidP="001A0BD3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Requestor</w:t>
            </w:r>
            <w:r w:rsidR="001A0BD3">
              <w:rPr>
                <w:sz w:val="24"/>
                <w:lang w:val="en-IN"/>
              </w:rPr>
              <w:t xml:space="preserve"> - Figma Protocol URL  </w:t>
            </w:r>
            <w:hyperlink r:id="rId17" w:history="1">
              <w:r w:rsidR="00F42B43" w:rsidRPr="009A69A7">
                <w:rPr>
                  <w:rStyle w:val="Hyperlink"/>
                </w:rPr>
                <w:t>https://www.figma.com/proto/XWYl9trSHWtPdOCUUsqbYj/ColliersWebAdminApp?page-id=590%3A15981&amp;type=design&amp;node-id=939-85811&amp;viewport=3273%2C-1193%2C0.46&amp;t=gg0IOC4fRDaadAX8-1&amp;scaling=contain&amp;starting-point-node-id=645%3A39637</w:t>
              </w:r>
            </w:hyperlink>
            <w:r w:rsidR="00F42B43">
              <w:t xml:space="preserve"> </w:t>
            </w:r>
          </w:p>
        </w:tc>
      </w:tr>
      <w:tr w:rsidR="00D86461" w14:paraId="3ED2C380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166031A8" w14:textId="63F9295D" w:rsidR="00D86461" w:rsidRDefault="00D86461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35DC171" w14:textId="7F7F2C83" w:rsidR="00D86461" w:rsidRDefault="00C452DB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proofErr w:type="spellStart"/>
            <w:r>
              <w:rPr>
                <w:sz w:val="24"/>
                <w:lang w:val="en-IN"/>
              </w:rPr>
              <w:t>Valuer</w:t>
            </w:r>
            <w:proofErr w:type="spellEnd"/>
            <w:r w:rsidR="00D86461">
              <w:rPr>
                <w:sz w:val="24"/>
                <w:lang w:val="en-IN"/>
              </w:rPr>
              <w:t xml:space="preserve"> - Figma Protocol URL  </w:t>
            </w:r>
            <w:hyperlink r:id="rId18" w:history="1">
              <w:r w:rsidR="008F4F3E" w:rsidRPr="009A69A7">
                <w:rPr>
                  <w:rStyle w:val="Hyperlink"/>
                </w:rPr>
                <w:t>https://www.figma.com/proto/XWYl9trSHWtPdOCUUsqbYj/ColliersWebAdminApp?page-id=918%3A21571&amp;type=design&amp;node-id=918-63744&amp;viewport=1458%2C314%2C0.2&amp;t=IznqtEJ3bFjznZrM-1&amp;scaling=scale-down-</w:t>
              </w:r>
              <w:r w:rsidR="008F4F3E" w:rsidRPr="009A69A7">
                <w:rPr>
                  <w:rStyle w:val="Hyperlink"/>
                </w:rPr>
                <w:lastRenderedPageBreak/>
                <w:t>width&amp;starting-point-node-id=918%3A21573</w:t>
              </w:r>
            </w:hyperlink>
            <w:r w:rsidR="008F4F3E">
              <w:t xml:space="preserve"> </w:t>
            </w:r>
          </w:p>
        </w:tc>
      </w:tr>
      <w:tr w:rsidR="00D86461" w14:paraId="43AECA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C6AC7F1" w14:textId="6FE5C0B4" w:rsidR="00D86461" w:rsidRDefault="00622746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8222" w:type="dxa"/>
            <w:vAlign w:val="center"/>
          </w:tcPr>
          <w:p w14:paraId="27856635" w14:textId="254B079F" w:rsidR="00D86461" w:rsidRDefault="005C384E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pprover</w:t>
            </w:r>
            <w:r w:rsidR="0016191D">
              <w:rPr>
                <w:sz w:val="24"/>
                <w:lang w:val="en-IN"/>
              </w:rPr>
              <w:t xml:space="preserve"> - Figma Protocol URL  </w:t>
            </w:r>
            <w:hyperlink r:id="rId19" w:history="1">
              <w:r w:rsidR="00E97CCE" w:rsidRPr="00740854">
                <w:rPr>
                  <w:rStyle w:val="Hyperlink"/>
                </w:rPr>
                <w:t>https://www.figma.com/proto/XWYl9trSHWtPdOCUUsqbYj/ColliersWebAdminApp?page-id=746%3A19728&amp;type=design&amp;node-id=1126-40230&amp;viewport=1260%2C-1835%2C0.15&amp;t=m6N9hQaEJiJloeDG-1&amp;scaling=scale-down-width&amp;starting-point-node-id=1194%3A36064</w:t>
              </w:r>
            </w:hyperlink>
            <w:r w:rsidR="00E97CCE">
              <w:t xml:space="preserve"> </w:t>
            </w:r>
            <w:bookmarkStart w:id="3" w:name="_GoBack"/>
            <w:bookmarkEnd w:id="3"/>
          </w:p>
        </w:tc>
      </w:tr>
      <w:tr w:rsidR="00446290" w14:paraId="6E8EEB6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58C455F6" w14:textId="705F639B" w:rsidR="00446290" w:rsidRDefault="00446290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8222" w:type="dxa"/>
            <w:vAlign w:val="center"/>
          </w:tcPr>
          <w:p w14:paraId="7F22A132" w14:textId="0E3C6205" w:rsidR="00446290" w:rsidRDefault="00446290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ed regarding Payment flow for Requestor role, then discussion on Internal, External Request flow.</w:t>
            </w: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0"/>
        <w:gridCol w:w="4237"/>
        <w:gridCol w:w="1297"/>
        <w:gridCol w:w="1147"/>
        <w:gridCol w:w="1299"/>
        <w:gridCol w:w="902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E70AE9">
        <w:tc>
          <w:tcPr>
            <w:tcW w:w="322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32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683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604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684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474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E70AE9">
        <w:tc>
          <w:tcPr>
            <w:tcW w:w="322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32" w:type="pct"/>
          </w:tcPr>
          <w:p w14:paraId="7B7931BA" w14:textId="44E43691" w:rsidR="00B81F93" w:rsidRPr="00A55843" w:rsidRDefault="009C10AF" w:rsidP="009C10AF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Feedback on submitted design pages from Eltizam team</w:t>
            </w:r>
            <w:r w:rsidR="005C3002">
              <w:rPr>
                <w:rFonts w:asciiTheme="minorHAnsi" w:hAnsiTheme="minorHAnsi" w:cstheme="minorHAnsi"/>
                <w:lang w:val="en-IN"/>
              </w:rPr>
              <w:t>.</w:t>
            </w:r>
          </w:p>
        </w:tc>
        <w:tc>
          <w:tcPr>
            <w:tcW w:w="683" w:type="pct"/>
          </w:tcPr>
          <w:p w14:paraId="7375A99F" w14:textId="354E5D76" w:rsidR="00B81F93" w:rsidRPr="00572370" w:rsidRDefault="005C3002" w:rsidP="003C6FB2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Karuna </w:t>
            </w:r>
            <w:r w:rsidR="00BF7D91">
              <w:rPr>
                <w:rFonts w:asciiTheme="minorHAnsi" w:hAnsiTheme="minorHAnsi" w:cstheme="minorHAnsi"/>
                <w:lang w:val="en-IN"/>
              </w:rPr>
              <w:t>&amp; Team</w:t>
            </w:r>
          </w:p>
        </w:tc>
        <w:tc>
          <w:tcPr>
            <w:tcW w:w="604" w:type="pct"/>
            <w:shd w:val="clear" w:color="auto" w:fill="auto"/>
          </w:tcPr>
          <w:p w14:paraId="03F93F1D" w14:textId="250003A5" w:rsidR="00B81F93" w:rsidRPr="00EA3133" w:rsidRDefault="005C3002" w:rsidP="00A07730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A07730">
              <w:rPr>
                <w:rFonts w:asciiTheme="minorHAnsi" w:hAnsiTheme="minorHAnsi" w:cstheme="minorHAnsi"/>
                <w:lang w:val="en-IN"/>
              </w:rPr>
              <w:t>10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684" w:type="pct"/>
            <w:shd w:val="clear" w:color="auto" w:fill="auto"/>
          </w:tcPr>
          <w:p w14:paraId="0BF6E2E0" w14:textId="75FF96A3" w:rsidR="00B81F93" w:rsidRPr="00EA3133" w:rsidRDefault="005C3002" w:rsidP="00042F2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042F27">
              <w:rPr>
                <w:rFonts w:asciiTheme="minorHAnsi" w:hAnsiTheme="minorHAnsi" w:cstheme="minorHAnsi"/>
                <w:lang w:val="en-IN"/>
              </w:rPr>
              <w:t>16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474" w:type="pct"/>
            <w:shd w:val="clear" w:color="auto" w:fill="auto"/>
          </w:tcPr>
          <w:p w14:paraId="196A6CB7" w14:textId="72A34ECC" w:rsidR="00B81F93" w:rsidRPr="00A557CB" w:rsidRDefault="005C3002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  <w:tr w:rsidR="00445951" w:rsidRPr="00762AA8" w14:paraId="6B331AE1" w14:textId="77777777" w:rsidTr="00E70AE9">
        <w:tc>
          <w:tcPr>
            <w:tcW w:w="322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32" w:type="pct"/>
          </w:tcPr>
          <w:p w14:paraId="53BD36F8" w14:textId="32010506" w:rsidR="00B81F93" w:rsidRPr="00EA3133" w:rsidRDefault="00F328F2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We </w:t>
            </w:r>
            <w:r w:rsidR="008A751E">
              <w:rPr>
                <w:rFonts w:asciiTheme="minorHAnsi" w:hAnsiTheme="minorHAnsi" w:cstheme="minorHAnsi"/>
                <w:lang w:val="en-IN"/>
              </w:rPr>
              <w:t>need</w:t>
            </w:r>
            <w:r>
              <w:rPr>
                <w:rFonts w:asciiTheme="minorHAnsi" w:hAnsiTheme="minorHAnsi" w:cstheme="minorHAnsi"/>
                <w:lang w:val="en-IN"/>
              </w:rPr>
              <w:t xml:space="preserve"> to finalize all calculation related things &amp; open items by next week </w:t>
            </w:r>
            <w:r w:rsidR="008A751E">
              <w:rPr>
                <w:rFonts w:asciiTheme="minorHAnsi" w:hAnsiTheme="minorHAnsi" w:cstheme="minorHAnsi"/>
                <w:lang w:val="en-IN"/>
              </w:rPr>
              <w:t>without</w:t>
            </w:r>
            <w:r>
              <w:rPr>
                <w:rFonts w:asciiTheme="minorHAnsi" w:hAnsiTheme="minorHAnsi" w:cstheme="minorHAnsi"/>
                <w:lang w:val="en-IN"/>
              </w:rPr>
              <w:t xml:space="preserve"> miss. Or else, designer will be idle.</w:t>
            </w:r>
          </w:p>
        </w:tc>
        <w:tc>
          <w:tcPr>
            <w:tcW w:w="683" w:type="pct"/>
          </w:tcPr>
          <w:p w14:paraId="1CF2B8DD" w14:textId="1BD49594" w:rsidR="00B81F93" w:rsidRPr="00041A38" w:rsidRDefault="00654FCE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Karuna</w:t>
            </w:r>
            <w:r w:rsidR="00BF7D91">
              <w:rPr>
                <w:rFonts w:asciiTheme="minorHAnsi" w:hAnsiTheme="minorHAnsi" w:cstheme="minorHAnsi"/>
                <w:lang w:val="en-IN"/>
              </w:rPr>
              <w:t xml:space="preserve"> </w:t>
            </w:r>
            <w:r w:rsidR="00BF7D91">
              <w:rPr>
                <w:rFonts w:asciiTheme="minorHAnsi" w:hAnsiTheme="minorHAnsi" w:cstheme="minorHAnsi"/>
                <w:lang w:val="en-IN"/>
              </w:rPr>
              <w:t>&amp; Team</w:t>
            </w:r>
          </w:p>
        </w:tc>
        <w:tc>
          <w:tcPr>
            <w:tcW w:w="604" w:type="pct"/>
            <w:shd w:val="clear" w:color="auto" w:fill="auto"/>
          </w:tcPr>
          <w:p w14:paraId="26AAB7ED" w14:textId="1EF1C050" w:rsidR="00B81F93" w:rsidRPr="00041A38" w:rsidRDefault="00EF49FE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1/2023</w:t>
            </w:r>
          </w:p>
        </w:tc>
        <w:tc>
          <w:tcPr>
            <w:tcW w:w="684" w:type="pct"/>
            <w:shd w:val="clear" w:color="auto" w:fill="auto"/>
          </w:tcPr>
          <w:p w14:paraId="7E5EB711" w14:textId="63CACFCC" w:rsidR="00B81F93" w:rsidRPr="00041A38" w:rsidRDefault="006044DA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16/2023</w:t>
            </w:r>
          </w:p>
        </w:tc>
        <w:tc>
          <w:tcPr>
            <w:tcW w:w="474" w:type="pct"/>
            <w:shd w:val="clear" w:color="auto" w:fill="auto"/>
          </w:tcPr>
          <w:p w14:paraId="12A1FB51" w14:textId="46E47CA3" w:rsidR="00B81F93" w:rsidRPr="00A557CB" w:rsidRDefault="006044DA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  <w:tr w:rsidR="00E70AE9" w:rsidRPr="00762AA8" w14:paraId="1866A987" w14:textId="77777777" w:rsidTr="00E70AE9">
        <w:tc>
          <w:tcPr>
            <w:tcW w:w="322" w:type="pct"/>
          </w:tcPr>
          <w:p w14:paraId="54B498CD" w14:textId="043FF8B7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232" w:type="pct"/>
          </w:tcPr>
          <w:p w14:paraId="2F56D1F5" w14:textId="43B1E614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Freeze the requirements on all open items to make sure things goes well.</w:t>
            </w:r>
          </w:p>
        </w:tc>
        <w:tc>
          <w:tcPr>
            <w:tcW w:w="683" w:type="pct"/>
          </w:tcPr>
          <w:p w14:paraId="30C1638B" w14:textId="4B505E9E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Karuna &amp; Team</w:t>
            </w:r>
          </w:p>
        </w:tc>
        <w:tc>
          <w:tcPr>
            <w:tcW w:w="604" w:type="pct"/>
            <w:shd w:val="clear" w:color="auto" w:fill="auto"/>
          </w:tcPr>
          <w:p w14:paraId="0614A68A" w14:textId="265049E4" w:rsidR="00E70AE9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  <w:r>
              <w:rPr>
                <w:rFonts w:asciiTheme="minorHAnsi" w:hAnsiTheme="minorHAnsi" w:cstheme="minorHAnsi"/>
                <w:lang w:val="en-IN"/>
              </w:rPr>
              <w:t>8/1/2023</w:t>
            </w:r>
          </w:p>
        </w:tc>
        <w:tc>
          <w:tcPr>
            <w:tcW w:w="684" w:type="pct"/>
            <w:shd w:val="clear" w:color="auto" w:fill="auto"/>
          </w:tcPr>
          <w:p w14:paraId="6145A3D8" w14:textId="712F6566" w:rsidR="00E70AE9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  <w:r>
              <w:rPr>
                <w:rFonts w:asciiTheme="minorHAnsi" w:hAnsiTheme="minorHAnsi" w:cstheme="minorHAnsi"/>
                <w:lang w:val="en-IN"/>
              </w:rPr>
              <w:t>8/16/2023</w:t>
            </w:r>
          </w:p>
        </w:tc>
        <w:tc>
          <w:tcPr>
            <w:tcW w:w="474" w:type="pct"/>
            <w:shd w:val="clear" w:color="auto" w:fill="auto"/>
          </w:tcPr>
          <w:p w14:paraId="47AB79A6" w14:textId="4251F563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C85BE2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val="en-IN"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C85BE2" w:rsidSect="000C42C6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AD868B" w14:textId="77777777" w:rsidR="00527345" w:rsidRDefault="00527345" w:rsidP="00DF329E">
      <w:pPr>
        <w:spacing w:after="0" w:line="240" w:lineRule="auto"/>
      </w:pPr>
      <w:r>
        <w:separator/>
      </w:r>
    </w:p>
  </w:endnote>
  <w:endnote w:type="continuationSeparator" w:id="0">
    <w:p w14:paraId="42E2780C" w14:textId="77777777" w:rsidR="00527345" w:rsidRDefault="00527345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6AFA1136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E97CCE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E97CCE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C4C74A" w14:textId="77777777" w:rsidR="00527345" w:rsidRDefault="00527345" w:rsidP="00DF329E">
      <w:pPr>
        <w:spacing w:after="0" w:line="240" w:lineRule="auto"/>
      </w:pPr>
      <w:r>
        <w:separator/>
      </w:r>
    </w:p>
  </w:footnote>
  <w:footnote w:type="continuationSeparator" w:id="0">
    <w:p w14:paraId="293EEA5D" w14:textId="77777777" w:rsidR="00527345" w:rsidRDefault="00527345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066B4"/>
    <w:rsid w:val="00013F96"/>
    <w:rsid w:val="000218C2"/>
    <w:rsid w:val="000226C1"/>
    <w:rsid w:val="000236BE"/>
    <w:rsid w:val="0002396C"/>
    <w:rsid w:val="00023B3F"/>
    <w:rsid w:val="000255B8"/>
    <w:rsid w:val="00025F78"/>
    <w:rsid w:val="00036C98"/>
    <w:rsid w:val="00037D9D"/>
    <w:rsid w:val="00040A5B"/>
    <w:rsid w:val="000412B9"/>
    <w:rsid w:val="00041A38"/>
    <w:rsid w:val="00041A6E"/>
    <w:rsid w:val="0004251E"/>
    <w:rsid w:val="00042A8F"/>
    <w:rsid w:val="00042F27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4DC8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1745"/>
    <w:rsid w:val="00092BDA"/>
    <w:rsid w:val="00093F33"/>
    <w:rsid w:val="000A4178"/>
    <w:rsid w:val="000A67FA"/>
    <w:rsid w:val="000A7469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10E"/>
    <w:rsid w:val="000F0759"/>
    <w:rsid w:val="000F0B70"/>
    <w:rsid w:val="000F0B91"/>
    <w:rsid w:val="000F24D1"/>
    <w:rsid w:val="000F33A4"/>
    <w:rsid w:val="000F3B50"/>
    <w:rsid w:val="000F7A6F"/>
    <w:rsid w:val="001000A7"/>
    <w:rsid w:val="0010077D"/>
    <w:rsid w:val="00100C97"/>
    <w:rsid w:val="0010137C"/>
    <w:rsid w:val="00102432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3F5A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098"/>
    <w:rsid w:val="001475E6"/>
    <w:rsid w:val="001478B8"/>
    <w:rsid w:val="0014794D"/>
    <w:rsid w:val="00151225"/>
    <w:rsid w:val="00152285"/>
    <w:rsid w:val="001530D9"/>
    <w:rsid w:val="00157A96"/>
    <w:rsid w:val="0016191D"/>
    <w:rsid w:val="0016279C"/>
    <w:rsid w:val="001629EB"/>
    <w:rsid w:val="00162A85"/>
    <w:rsid w:val="00163300"/>
    <w:rsid w:val="001634DC"/>
    <w:rsid w:val="001649A2"/>
    <w:rsid w:val="00167A52"/>
    <w:rsid w:val="00171ABB"/>
    <w:rsid w:val="00171F00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2913"/>
    <w:rsid w:val="001931DC"/>
    <w:rsid w:val="00193E28"/>
    <w:rsid w:val="00195696"/>
    <w:rsid w:val="00195D5B"/>
    <w:rsid w:val="00196808"/>
    <w:rsid w:val="00197888"/>
    <w:rsid w:val="001A0535"/>
    <w:rsid w:val="001A0BD3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2F83"/>
    <w:rsid w:val="001B7DDB"/>
    <w:rsid w:val="001B7E89"/>
    <w:rsid w:val="001C183C"/>
    <w:rsid w:val="001C1B33"/>
    <w:rsid w:val="001C279A"/>
    <w:rsid w:val="001C3274"/>
    <w:rsid w:val="001C6E60"/>
    <w:rsid w:val="001C787F"/>
    <w:rsid w:val="001D076F"/>
    <w:rsid w:val="001D1CB4"/>
    <w:rsid w:val="001D276B"/>
    <w:rsid w:val="001D4015"/>
    <w:rsid w:val="001D6CA1"/>
    <w:rsid w:val="001E027B"/>
    <w:rsid w:val="001E250F"/>
    <w:rsid w:val="001E336D"/>
    <w:rsid w:val="001E3F0A"/>
    <w:rsid w:val="001E6026"/>
    <w:rsid w:val="001E77C6"/>
    <w:rsid w:val="001F27EC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8EF"/>
    <w:rsid w:val="00207C9F"/>
    <w:rsid w:val="00207D5E"/>
    <w:rsid w:val="00211901"/>
    <w:rsid w:val="00214017"/>
    <w:rsid w:val="00214559"/>
    <w:rsid w:val="00215A44"/>
    <w:rsid w:val="0022108A"/>
    <w:rsid w:val="00221611"/>
    <w:rsid w:val="00222706"/>
    <w:rsid w:val="0022279E"/>
    <w:rsid w:val="00224A28"/>
    <w:rsid w:val="0022535C"/>
    <w:rsid w:val="00225E4E"/>
    <w:rsid w:val="00226AC6"/>
    <w:rsid w:val="00227D1E"/>
    <w:rsid w:val="002306A2"/>
    <w:rsid w:val="00231CFA"/>
    <w:rsid w:val="00233C3B"/>
    <w:rsid w:val="00233DAE"/>
    <w:rsid w:val="002349A2"/>
    <w:rsid w:val="002355C4"/>
    <w:rsid w:val="00236904"/>
    <w:rsid w:val="002408BC"/>
    <w:rsid w:val="00240EAE"/>
    <w:rsid w:val="002437DA"/>
    <w:rsid w:val="002458CE"/>
    <w:rsid w:val="00245D5F"/>
    <w:rsid w:val="00250454"/>
    <w:rsid w:val="0025596F"/>
    <w:rsid w:val="00255F29"/>
    <w:rsid w:val="00257832"/>
    <w:rsid w:val="0026074A"/>
    <w:rsid w:val="00264248"/>
    <w:rsid w:val="00265B58"/>
    <w:rsid w:val="00265C6C"/>
    <w:rsid w:val="0026629E"/>
    <w:rsid w:val="00276A37"/>
    <w:rsid w:val="00276D52"/>
    <w:rsid w:val="00280E64"/>
    <w:rsid w:val="00283049"/>
    <w:rsid w:val="0028490D"/>
    <w:rsid w:val="002851B8"/>
    <w:rsid w:val="002909D4"/>
    <w:rsid w:val="00292C52"/>
    <w:rsid w:val="0029307D"/>
    <w:rsid w:val="0029351E"/>
    <w:rsid w:val="002938E0"/>
    <w:rsid w:val="00294ECF"/>
    <w:rsid w:val="002A15D8"/>
    <w:rsid w:val="002A247E"/>
    <w:rsid w:val="002A3555"/>
    <w:rsid w:val="002A4F78"/>
    <w:rsid w:val="002A4FEE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268"/>
    <w:rsid w:val="002E674D"/>
    <w:rsid w:val="002E7449"/>
    <w:rsid w:val="002F447C"/>
    <w:rsid w:val="002F4535"/>
    <w:rsid w:val="00300581"/>
    <w:rsid w:val="00300B52"/>
    <w:rsid w:val="00301CA8"/>
    <w:rsid w:val="00301FEE"/>
    <w:rsid w:val="00302259"/>
    <w:rsid w:val="003033BF"/>
    <w:rsid w:val="00303D15"/>
    <w:rsid w:val="00304ABD"/>
    <w:rsid w:val="00311935"/>
    <w:rsid w:val="00311E3E"/>
    <w:rsid w:val="0031319C"/>
    <w:rsid w:val="00314719"/>
    <w:rsid w:val="00317698"/>
    <w:rsid w:val="00317A1A"/>
    <w:rsid w:val="00322B7C"/>
    <w:rsid w:val="00324FE3"/>
    <w:rsid w:val="00325AC7"/>
    <w:rsid w:val="00325D9A"/>
    <w:rsid w:val="0032626D"/>
    <w:rsid w:val="00326550"/>
    <w:rsid w:val="0032700D"/>
    <w:rsid w:val="00327145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85F"/>
    <w:rsid w:val="00350FF6"/>
    <w:rsid w:val="0035124C"/>
    <w:rsid w:val="00352EBF"/>
    <w:rsid w:val="0035483E"/>
    <w:rsid w:val="00354CFA"/>
    <w:rsid w:val="00355FE4"/>
    <w:rsid w:val="00361FE5"/>
    <w:rsid w:val="003622EF"/>
    <w:rsid w:val="003625F9"/>
    <w:rsid w:val="003668B7"/>
    <w:rsid w:val="003678A1"/>
    <w:rsid w:val="003716A4"/>
    <w:rsid w:val="003729AD"/>
    <w:rsid w:val="00373617"/>
    <w:rsid w:val="00375EC8"/>
    <w:rsid w:val="00381804"/>
    <w:rsid w:val="003906E5"/>
    <w:rsid w:val="00393719"/>
    <w:rsid w:val="00394792"/>
    <w:rsid w:val="003974FC"/>
    <w:rsid w:val="00397F1B"/>
    <w:rsid w:val="003A04A7"/>
    <w:rsid w:val="003A10AF"/>
    <w:rsid w:val="003A190D"/>
    <w:rsid w:val="003A4D4C"/>
    <w:rsid w:val="003B395F"/>
    <w:rsid w:val="003B7AD4"/>
    <w:rsid w:val="003B7B00"/>
    <w:rsid w:val="003B7B9F"/>
    <w:rsid w:val="003B7C56"/>
    <w:rsid w:val="003C040B"/>
    <w:rsid w:val="003C0566"/>
    <w:rsid w:val="003C0EBB"/>
    <w:rsid w:val="003C21AF"/>
    <w:rsid w:val="003C2770"/>
    <w:rsid w:val="003C3E3F"/>
    <w:rsid w:val="003C4CE8"/>
    <w:rsid w:val="003C5DFF"/>
    <w:rsid w:val="003C6FB2"/>
    <w:rsid w:val="003D02DC"/>
    <w:rsid w:val="003D1445"/>
    <w:rsid w:val="003D398D"/>
    <w:rsid w:val="003D7B01"/>
    <w:rsid w:val="003E17D9"/>
    <w:rsid w:val="003E1809"/>
    <w:rsid w:val="003E1F7D"/>
    <w:rsid w:val="003E3243"/>
    <w:rsid w:val="003E3593"/>
    <w:rsid w:val="003E4E82"/>
    <w:rsid w:val="003E4F65"/>
    <w:rsid w:val="003E61A9"/>
    <w:rsid w:val="003E74F5"/>
    <w:rsid w:val="003F01CB"/>
    <w:rsid w:val="003F2BE6"/>
    <w:rsid w:val="003F4286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6290"/>
    <w:rsid w:val="004472CC"/>
    <w:rsid w:val="00447E75"/>
    <w:rsid w:val="00450BCD"/>
    <w:rsid w:val="00451399"/>
    <w:rsid w:val="00453F53"/>
    <w:rsid w:val="0045416E"/>
    <w:rsid w:val="00454561"/>
    <w:rsid w:val="00454BEF"/>
    <w:rsid w:val="00455C0B"/>
    <w:rsid w:val="00456663"/>
    <w:rsid w:val="00456EF6"/>
    <w:rsid w:val="00460E29"/>
    <w:rsid w:val="00460E38"/>
    <w:rsid w:val="00463923"/>
    <w:rsid w:val="0046791A"/>
    <w:rsid w:val="00470851"/>
    <w:rsid w:val="00470C13"/>
    <w:rsid w:val="004717AC"/>
    <w:rsid w:val="00472385"/>
    <w:rsid w:val="00472868"/>
    <w:rsid w:val="0047291B"/>
    <w:rsid w:val="00473BA0"/>
    <w:rsid w:val="004761F9"/>
    <w:rsid w:val="00476CB9"/>
    <w:rsid w:val="00480C80"/>
    <w:rsid w:val="00484CFE"/>
    <w:rsid w:val="00484D42"/>
    <w:rsid w:val="00485D93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A7759"/>
    <w:rsid w:val="004B0F61"/>
    <w:rsid w:val="004B3B0A"/>
    <w:rsid w:val="004B4203"/>
    <w:rsid w:val="004B5088"/>
    <w:rsid w:val="004C3777"/>
    <w:rsid w:val="004C3899"/>
    <w:rsid w:val="004C49D9"/>
    <w:rsid w:val="004C64F3"/>
    <w:rsid w:val="004C6EA8"/>
    <w:rsid w:val="004D5FF7"/>
    <w:rsid w:val="004D7567"/>
    <w:rsid w:val="004E3525"/>
    <w:rsid w:val="004E4AC2"/>
    <w:rsid w:val="004E5D07"/>
    <w:rsid w:val="004E5D11"/>
    <w:rsid w:val="004E7B65"/>
    <w:rsid w:val="004F2DB0"/>
    <w:rsid w:val="004F2EDF"/>
    <w:rsid w:val="004F3DAC"/>
    <w:rsid w:val="004F47D5"/>
    <w:rsid w:val="004F4FA5"/>
    <w:rsid w:val="004F7A52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BF2"/>
    <w:rsid w:val="00521DA4"/>
    <w:rsid w:val="00523E4C"/>
    <w:rsid w:val="00527345"/>
    <w:rsid w:val="005309BE"/>
    <w:rsid w:val="00531367"/>
    <w:rsid w:val="005328D0"/>
    <w:rsid w:val="0053439A"/>
    <w:rsid w:val="0053549E"/>
    <w:rsid w:val="00536743"/>
    <w:rsid w:val="0054029E"/>
    <w:rsid w:val="00542AED"/>
    <w:rsid w:val="00553572"/>
    <w:rsid w:val="005553D4"/>
    <w:rsid w:val="00557B6F"/>
    <w:rsid w:val="00564D49"/>
    <w:rsid w:val="005665F1"/>
    <w:rsid w:val="00571108"/>
    <w:rsid w:val="00571A36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1A42"/>
    <w:rsid w:val="00592215"/>
    <w:rsid w:val="0059632A"/>
    <w:rsid w:val="00597F4E"/>
    <w:rsid w:val="00597F71"/>
    <w:rsid w:val="005A101A"/>
    <w:rsid w:val="005A62C1"/>
    <w:rsid w:val="005A6B6E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2B6A"/>
    <w:rsid w:val="005C3002"/>
    <w:rsid w:val="005C384E"/>
    <w:rsid w:val="005C42A2"/>
    <w:rsid w:val="005C5838"/>
    <w:rsid w:val="005D0FA2"/>
    <w:rsid w:val="005D25B2"/>
    <w:rsid w:val="005D3033"/>
    <w:rsid w:val="005D7238"/>
    <w:rsid w:val="005D77F9"/>
    <w:rsid w:val="005E38BC"/>
    <w:rsid w:val="005E5E9A"/>
    <w:rsid w:val="005F0B56"/>
    <w:rsid w:val="005F0C29"/>
    <w:rsid w:val="005F1EB9"/>
    <w:rsid w:val="005F238C"/>
    <w:rsid w:val="005F246F"/>
    <w:rsid w:val="005F72F8"/>
    <w:rsid w:val="006000AA"/>
    <w:rsid w:val="00602D57"/>
    <w:rsid w:val="00603964"/>
    <w:rsid w:val="0060431B"/>
    <w:rsid w:val="006044DA"/>
    <w:rsid w:val="00604ADF"/>
    <w:rsid w:val="00604C03"/>
    <w:rsid w:val="006060D1"/>
    <w:rsid w:val="006100A3"/>
    <w:rsid w:val="00611539"/>
    <w:rsid w:val="00612047"/>
    <w:rsid w:val="006139B9"/>
    <w:rsid w:val="00614C1A"/>
    <w:rsid w:val="00616006"/>
    <w:rsid w:val="00620C0E"/>
    <w:rsid w:val="006213A5"/>
    <w:rsid w:val="00622746"/>
    <w:rsid w:val="00625987"/>
    <w:rsid w:val="00626F75"/>
    <w:rsid w:val="006354F2"/>
    <w:rsid w:val="006369C9"/>
    <w:rsid w:val="00637138"/>
    <w:rsid w:val="00637205"/>
    <w:rsid w:val="006376FD"/>
    <w:rsid w:val="00640582"/>
    <w:rsid w:val="00644A93"/>
    <w:rsid w:val="00644DC3"/>
    <w:rsid w:val="00645255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4FCE"/>
    <w:rsid w:val="0065570E"/>
    <w:rsid w:val="0065647D"/>
    <w:rsid w:val="0065680E"/>
    <w:rsid w:val="00657C35"/>
    <w:rsid w:val="00662139"/>
    <w:rsid w:val="00663E8A"/>
    <w:rsid w:val="006651A5"/>
    <w:rsid w:val="00670BBD"/>
    <w:rsid w:val="0067469B"/>
    <w:rsid w:val="00674DCB"/>
    <w:rsid w:val="00674FB3"/>
    <w:rsid w:val="0067658E"/>
    <w:rsid w:val="00681401"/>
    <w:rsid w:val="00682490"/>
    <w:rsid w:val="00683407"/>
    <w:rsid w:val="00684D35"/>
    <w:rsid w:val="00685FEF"/>
    <w:rsid w:val="00686CBD"/>
    <w:rsid w:val="00687EA8"/>
    <w:rsid w:val="006913EE"/>
    <w:rsid w:val="00691DB5"/>
    <w:rsid w:val="006928AA"/>
    <w:rsid w:val="00692FE3"/>
    <w:rsid w:val="006932C9"/>
    <w:rsid w:val="00696CC1"/>
    <w:rsid w:val="00696D0A"/>
    <w:rsid w:val="00697773"/>
    <w:rsid w:val="006A464A"/>
    <w:rsid w:val="006A6FD0"/>
    <w:rsid w:val="006A70AE"/>
    <w:rsid w:val="006B0568"/>
    <w:rsid w:val="006B06C7"/>
    <w:rsid w:val="006B145E"/>
    <w:rsid w:val="006B20A2"/>
    <w:rsid w:val="006B27B0"/>
    <w:rsid w:val="006B4AFB"/>
    <w:rsid w:val="006C050A"/>
    <w:rsid w:val="006C29AA"/>
    <w:rsid w:val="006C3520"/>
    <w:rsid w:val="006C3A9B"/>
    <w:rsid w:val="006C3C20"/>
    <w:rsid w:val="006C409E"/>
    <w:rsid w:val="006C4C6A"/>
    <w:rsid w:val="006C4CD7"/>
    <w:rsid w:val="006C7A42"/>
    <w:rsid w:val="006D0802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3B2B"/>
    <w:rsid w:val="006F56EC"/>
    <w:rsid w:val="00702ABA"/>
    <w:rsid w:val="00706171"/>
    <w:rsid w:val="007074F1"/>
    <w:rsid w:val="00710815"/>
    <w:rsid w:val="007129B4"/>
    <w:rsid w:val="00713E33"/>
    <w:rsid w:val="00713E76"/>
    <w:rsid w:val="00716461"/>
    <w:rsid w:val="00720EB8"/>
    <w:rsid w:val="00721EC1"/>
    <w:rsid w:val="007220F3"/>
    <w:rsid w:val="0072259F"/>
    <w:rsid w:val="00724048"/>
    <w:rsid w:val="0072511F"/>
    <w:rsid w:val="007254B8"/>
    <w:rsid w:val="00726277"/>
    <w:rsid w:val="007313FD"/>
    <w:rsid w:val="007322A6"/>
    <w:rsid w:val="00732B6B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4C16"/>
    <w:rsid w:val="007560D5"/>
    <w:rsid w:val="007564C1"/>
    <w:rsid w:val="00761F82"/>
    <w:rsid w:val="00762219"/>
    <w:rsid w:val="007627CA"/>
    <w:rsid w:val="00762852"/>
    <w:rsid w:val="00762AA8"/>
    <w:rsid w:val="00762B57"/>
    <w:rsid w:val="00764FD7"/>
    <w:rsid w:val="00766887"/>
    <w:rsid w:val="00767293"/>
    <w:rsid w:val="007716D2"/>
    <w:rsid w:val="00780798"/>
    <w:rsid w:val="007817E5"/>
    <w:rsid w:val="00781837"/>
    <w:rsid w:val="007830B4"/>
    <w:rsid w:val="007850AE"/>
    <w:rsid w:val="007862D3"/>
    <w:rsid w:val="007879C4"/>
    <w:rsid w:val="00790350"/>
    <w:rsid w:val="00790891"/>
    <w:rsid w:val="00790E3D"/>
    <w:rsid w:val="00791475"/>
    <w:rsid w:val="00791E7B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C6F60"/>
    <w:rsid w:val="007C7B3F"/>
    <w:rsid w:val="007D1203"/>
    <w:rsid w:val="007D2DDD"/>
    <w:rsid w:val="007D5AC0"/>
    <w:rsid w:val="007E0AE2"/>
    <w:rsid w:val="007E0EE4"/>
    <w:rsid w:val="007E0FD4"/>
    <w:rsid w:val="007E1289"/>
    <w:rsid w:val="007E2FC6"/>
    <w:rsid w:val="007E54A3"/>
    <w:rsid w:val="007E572C"/>
    <w:rsid w:val="007E5AD6"/>
    <w:rsid w:val="007E610C"/>
    <w:rsid w:val="007E74D5"/>
    <w:rsid w:val="007F0F18"/>
    <w:rsid w:val="007F2C2A"/>
    <w:rsid w:val="007F2CF4"/>
    <w:rsid w:val="007F47BA"/>
    <w:rsid w:val="007F5B54"/>
    <w:rsid w:val="007F7229"/>
    <w:rsid w:val="007F7543"/>
    <w:rsid w:val="00802EF0"/>
    <w:rsid w:val="008048F5"/>
    <w:rsid w:val="00805D2B"/>
    <w:rsid w:val="00805F56"/>
    <w:rsid w:val="00807BED"/>
    <w:rsid w:val="00810757"/>
    <w:rsid w:val="00811111"/>
    <w:rsid w:val="00811CDE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1B0C"/>
    <w:rsid w:val="0083235D"/>
    <w:rsid w:val="00832F4A"/>
    <w:rsid w:val="00834784"/>
    <w:rsid w:val="008375C9"/>
    <w:rsid w:val="00844639"/>
    <w:rsid w:val="00844F75"/>
    <w:rsid w:val="0084582F"/>
    <w:rsid w:val="008472A7"/>
    <w:rsid w:val="00854B53"/>
    <w:rsid w:val="008552D3"/>
    <w:rsid w:val="00861449"/>
    <w:rsid w:val="008614CC"/>
    <w:rsid w:val="00861DDF"/>
    <w:rsid w:val="0086316D"/>
    <w:rsid w:val="00864465"/>
    <w:rsid w:val="00866AAB"/>
    <w:rsid w:val="008751C0"/>
    <w:rsid w:val="008812E2"/>
    <w:rsid w:val="008819DC"/>
    <w:rsid w:val="00884AE6"/>
    <w:rsid w:val="00887D3F"/>
    <w:rsid w:val="008939DE"/>
    <w:rsid w:val="00895234"/>
    <w:rsid w:val="00897B2A"/>
    <w:rsid w:val="008A13DA"/>
    <w:rsid w:val="008A2DC4"/>
    <w:rsid w:val="008A30F0"/>
    <w:rsid w:val="008A37D1"/>
    <w:rsid w:val="008A67C4"/>
    <w:rsid w:val="008A751E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C5F5E"/>
    <w:rsid w:val="008D0F2E"/>
    <w:rsid w:val="008D10AE"/>
    <w:rsid w:val="008D2EB9"/>
    <w:rsid w:val="008D4DBA"/>
    <w:rsid w:val="008D7F11"/>
    <w:rsid w:val="008E03D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3E"/>
    <w:rsid w:val="008F4F46"/>
    <w:rsid w:val="00901516"/>
    <w:rsid w:val="00901FF9"/>
    <w:rsid w:val="009058E7"/>
    <w:rsid w:val="00905FBF"/>
    <w:rsid w:val="009070DF"/>
    <w:rsid w:val="00907C75"/>
    <w:rsid w:val="0091150D"/>
    <w:rsid w:val="009121B0"/>
    <w:rsid w:val="0091232A"/>
    <w:rsid w:val="009125C5"/>
    <w:rsid w:val="00913671"/>
    <w:rsid w:val="00914CB9"/>
    <w:rsid w:val="0091520C"/>
    <w:rsid w:val="00916C44"/>
    <w:rsid w:val="00920CB9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3E41"/>
    <w:rsid w:val="0093593E"/>
    <w:rsid w:val="00935F4C"/>
    <w:rsid w:val="00936EF6"/>
    <w:rsid w:val="00940789"/>
    <w:rsid w:val="0094118E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162"/>
    <w:rsid w:val="00963F6C"/>
    <w:rsid w:val="009649E6"/>
    <w:rsid w:val="009663DD"/>
    <w:rsid w:val="00972982"/>
    <w:rsid w:val="009735EA"/>
    <w:rsid w:val="009753A0"/>
    <w:rsid w:val="00977D60"/>
    <w:rsid w:val="00982629"/>
    <w:rsid w:val="009833C0"/>
    <w:rsid w:val="00984A14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0ED9"/>
    <w:rsid w:val="009B104E"/>
    <w:rsid w:val="009B15F1"/>
    <w:rsid w:val="009B169E"/>
    <w:rsid w:val="009B3201"/>
    <w:rsid w:val="009B5170"/>
    <w:rsid w:val="009C10AF"/>
    <w:rsid w:val="009C276B"/>
    <w:rsid w:val="009C280B"/>
    <w:rsid w:val="009C3F49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E62FD"/>
    <w:rsid w:val="009E735F"/>
    <w:rsid w:val="009E7AB0"/>
    <w:rsid w:val="009E7F4A"/>
    <w:rsid w:val="009F0C37"/>
    <w:rsid w:val="009F184F"/>
    <w:rsid w:val="009F1A3D"/>
    <w:rsid w:val="009F2EE3"/>
    <w:rsid w:val="009F7803"/>
    <w:rsid w:val="00A000C1"/>
    <w:rsid w:val="00A03899"/>
    <w:rsid w:val="00A040E8"/>
    <w:rsid w:val="00A06847"/>
    <w:rsid w:val="00A07730"/>
    <w:rsid w:val="00A12CE3"/>
    <w:rsid w:val="00A137AC"/>
    <w:rsid w:val="00A164D0"/>
    <w:rsid w:val="00A169E6"/>
    <w:rsid w:val="00A172CE"/>
    <w:rsid w:val="00A175F4"/>
    <w:rsid w:val="00A2048F"/>
    <w:rsid w:val="00A20DB6"/>
    <w:rsid w:val="00A26CFA"/>
    <w:rsid w:val="00A2707C"/>
    <w:rsid w:val="00A3237B"/>
    <w:rsid w:val="00A3411A"/>
    <w:rsid w:val="00A36011"/>
    <w:rsid w:val="00A37D9C"/>
    <w:rsid w:val="00A42398"/>
    <w:rsid w:val="00A43E5D"/>
    <w:rsid w:val="00A44572"/>
    <w:rsid w:val="00A46498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15A6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2FC9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FB6"/>
    <w:rsid w:val="00AA47EF"/>
    <w:rsid w:val="00AA6839"/>
    <w:rsid w:val="00AA6937"/>
    <w:rsid w:val="00AA738E"/>
    <w:rsid w:val="00AB0127"/>
    <w:rsid w:val="00AB182F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7AD"/>
    <w:rsid w:val="00AE4EB2"/>
    <w:rsid w:val="00AE50CD"/>
    <w:rsid w:val="00AE75EA"/>
    <w:rsid w:val="00AF272D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17924"/>
    <w:rsid w:val="00B20285"/>
    <w:rsid w:val="00B20E31"/>
    <w:rsid w:val="00B217B8"/>
    <w:rsid w:val="00B24746"/>
    <w:rsid w:val="00B316C1"/>
    <w:rsid w:val="00B34F53"/>
    <w:rsid w:val="00B37A10"/>
    <w:rsid w:val="00B43179"/>
    <w:rsid w:val="00B441D0"/>
    <w:rsid w:val="00B50E89"/>
    <w:rsid w:val="00B519A7"/>
    <w:rsid w:val="00B53FD1"/>
    <w:rsid w:val="00B556E9"/>
    <w:rsid w:val="00B55E46"/>
    <w:rsid w:val="00B5614D"/>
    <w:rsid w:val="00B57059"/>
    <w:rsid w:val="00B5741A"/>
    <w:rsid w:val="00B60CCE"/>
    <w:rsid w:val="00B61561"/>
    <w:rsid w:val="00B6180E"/>
    <w:rsid w:val="00B62080"/>
    <w:rsid w:val="00B640E2"/>
    <w:rsid w:val="00B710D8"/>
    <w:rsid w:val="00B728B5"/>
    <w:rsid w:val="00B7299E"/>
    <w:rsid w:val="00B72AAB"/>
    <w:rsid w:val="00B7425F"/>
    <w:rsid w:val="00B74FC3"/>
    <w:rsid w:val="00B7670E"/>
    <w:rsid w:val="00B76E92"/>
    <w:rsid w:val="00B77013"/>
    <w:rsid w:val="00B772DD"/>
    <w:rsid w:val="00B7756C"/>
    <w:rsid w:val="00B8054A"/>
    <w:rsid w:val="00B807F2"/>
    <w:rsid w:val="00B80A62"/>
    <w:rsid w:val="00B8102E"/>
    <w:rsid w:val="00B810A0"/>
    <w:rsid w:val="00B81EC0"/>
    <w:rsid w:val="00B81F93"/>
    <w:rsid w:val="00B84B66"/>
    <w:rsid w:val="00B85184"/>
    <w:rsid w:val="00B86200"/>
    <w:rsid w:val="00B90C1A"/>
    <w:rsid w:val="00B913FE"/>
    <w:rsid w:val="00B93377"/>
    <w:rsid w:val="00B937B6"/>
    <w:rsid w:val="00B9460C"/>
    <w:rsid w:val="00B950B7"/>
    <w:rsid w:val="00B965C2"/>
    <w:rsid w:val="00B97035"/>
    <w:rsid w:val="00BA0ACA"/>
    <w:rsid w:val="00BA59D5"/>
    <w:rsid w:val="00BA61DF"/>
    <w:rsid w:val="00BB1365"/>
    <w:rsid w:val="00BB2A34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C701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BF6D25"/>
    <w:rsid w:val="00BF7D91"/>
    <w:rsid w:val="00C000A3"/>
    <w:rsid w:val="00C0502A"/>
    <w:rsid w:val="00C05D80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3A5D"/>
    <w:rsid w:val="00C44F74"/>
    <w:rsid w:val="00C452DB"/>
    <w:rsid w:val="00C45C61"/>
    <w:rsid w:val="00C52035"/>
    <w:rsid w:val="00C53A0B"/>
    <w:rsid w:val="00C53AF3"/>
    <w:rsid w:val="00C55F21"/>
    <w:rsid w:val="00C623D2"/>
    <w:rsid w:val="00C63C54"/>
    <w:rsid w:val="00C65ADA"/>
    <w:rsid w:val="00C673AB"/>
    <w:rsid w:val="00C70DC1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591A"/>
    <w:rsid w:val="00C85BBB"/>
    <w:rsid w:val="00C85BE2"/>
    <w:rsid w:val="00C8748C"/>
    <w:rsid w:val="00C875A3"/>
    <w:rsid w:val="00C90632"/>
    <w:rsid w:val="00C90FB9"/>
    <w:rsid w:val="00C9102F"/>
    <w:rsid w:val="00C920B5"/>
    <w:rsid w:val="00C921BC"/>
    <w:rsid w:val="00C93D0D"/>
    <w:rsid w:val="00C94105"/>
    <w:rsid w:val="00C96775"/>
    <w:rsid w:val="00C97752"/>
    <w:rsid w:val="00CA0A6D"/>
    <w:rsid w:val="00CA1343"/>
    <w:rsid w:val="00CA2A23"/>
    <w:rsid w:val="00CA75C6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B7EBB"/>
    <w:rsid w:val="00CC04F4"/>
    <w:rsid w:val="00CC0B81"/>
    <w:rsid w:val="00CC11F5"/>
    <w:rsid w:val="00CC1712"/>
    <w:rsid w:val="00CC4A4A"/>
    <w:rsid w:val="00CC4BD7"/>
    <w:rsid w:val="00CC5501"/>
    <w:rsid w:val="00CC744F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F53"/>
    <w:rsid w:val="00CE2192"/>
    <w:rsid w:val="00CE2E26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478B"/>
    <w:rsid w:val="00CF5D86"/>
    <w:rsid w:val="00D04153"/>
    <w:rsid w:val="00D044C4"/>
    <w:rsid w:val="00D04C50"/>
    <w:rsid w:val="00D06D30"/>
    <w:rsid w:val="00D10B1B"/>
    <w:rsid w:val="00D12126"/>
    <w:rsid w:val="00D122B6"/>
    <w:rsid w:val="00D12E68"/>
    <w:rsid w:val="00D137AA"/>
    <w:rsid w:val="00D143A9"/>
    <w:rsid w:val="00D170DB"/>
    <w:rsid w:val="00D171A5"/>
    <w:rsid w:val="00D174AA"/>
    <w:rsid w:val="00D202C5"/>
    <w:rsid w:val="00D20A5A"/>
    <w:rsid w:val="00D230E6"/>
    <w:rsid w:val="00D238C7"/>
    <w:rsid w:val="00D24007"/>
    <w:rsid w:val="00D25202"/>
    <w:rsid w:val="00D30157"/>
    <w:rsid w:val="00D31063"/>
    <w:rsid w:val="00D335D1"/>
    <w:rsid w:val="00D3383A"/>
    <w:rsid w:val="00D35D80"/>
    <w:rsid w:val="00D36DF5"/>
    <w:rsid w:val="00D4214A"/>
    <w:rsid w:val="00D42805"/>
    <w:rsid w:val="00D43025"/>
    <w:rsid w:val="00D446CC"/>
    <w:rsid w:val="00D45229"/>
    <w:rsid w:val="00D45536"/>
    <w:rsid w:val="00D460B5"/>
    <w:rsid w:val="00D47B00"/>
    <w:rsid w:val="00D50C3A"/>
    <w:rsid w:val="00D5107D"/>
    <w:rsid w:val="00D5255C"/>
    <w:rsid w:val="00D556F5"/>
    <w:rsid w:val="00D55B9B"/>
    <w:rsid w:val="00D55BBF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461"/>
    <w:rsid w:val="00D866F8"/>
    <w:rsid w:val="00D86B89"/>
    <w:rsid w:val="00D86BD9"/>
    <w:rsid w:val="00D90DAA"/>
    <w:rsid w:val="00D90EF4"/>
    <w:rsid w:val="00D91185"/>
    <w:rsid w:val="00D91668"/>
    <w:rsid w:val="00D917CE"/>
    <w:rsid w:val="00D91E18"/>
    <w:rsid w:val="00D92308"/>
    <w:rsid w:val="00D926FB"/>
    <w:rsid w:val="00D94B66"/>
    <w:rsid w:val="00D9551D"/>
    <w:rsid w:val="00D97A42"/>
    <w:rsid w:val="00DA26E0"/>
    <w:rsid w:val="00DA3D47"/>
    <w:rsid w:val="00DA4EAB"/>
    <w:rsid w:val="00DA5249"/>
    <w:rsid w:val="00DA611E"/>
    <w:rsid w:val="00DA79DF"/>
    <w:rsid w:val="00DB14C1"/>
    <w:rsid w:val="00DB38B0"/>
    <w:rsid w:val="00DB3B2F"/>
    <w:rsid w:val="00DC0781"/>
    <w:rsid w:val="00DC3BDF"/>
    <w:rsid w:val="00DC5B6B"/>
    <w:rsid w:val="00DC6853"/>
    <w:rsid w:val="00DD0B80"/>
    <w:rsid w:val="00DD1A84"/>
    <w:rsid w:val="00DD5069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450E"/>
    <w:rsid w:val="00DF7101"/>
    <w:rsid w:val="00E002B6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4675"/>
    <w:rsid w:val="00E25000"/>
    <w:rsid w:val="00E25D78"/>
    <w:rsid w:val="00E27592"/>
    <w:rsid w:val="00E331BC"/>
    <w:rsid w:val="00E3322A"/>
    <w:rsid w:val="00E34935"/>
    <w:rsid w:val="00E34A43"/>
    <w:rsid w:val="00E361C8"/>
    <w:rsid w:val="00E36966"/>
    <w:rsid w:val="00E36ABB"/>
    <w:rsid w:val="00E41796"/>
    <w:rsid w:val="00E41ED2"/>
    <w:rsid w:val="00E4760C"/>
    <w:rsid w:val="00E47779"/>
    <w:rsid w:val="00E542A8"/>
    <w:rsid w:val="00E54499"/>
    <w:rsid w:val="00E5578E"/>
    <w:rsid w:val="00E57888"/>
    <w:rsid w:val="00E57ABF"/>
    <w:rsid w:val="00E626BD"/>
    <w:rsid w:val="00E6413E"/>
    <w:rsid w:val="00E64AE6"/>
    <w:rsid w:val="00E67CC6"/>
    <w:rsid w:val="00E67D62"/>
    <w:rsid w:val="00E70AE9"/>
    <w:rsid w:val="00E71086"/>
    <w:rsid w:val="00E711D0"/>
    <w:rsid w:val="00E71D0B"/>
    <w:rsid w:val="00E72043"/>
    <w:rsid w:val="00E73281"/>
    <w:rsid w:val="00E74368"/>
    <w:rsid w:val="00E75B60"/>
    <w:rsid w:val="00E82435"/>
    <w:rsid w:val="00E839F9"/>
    <w:rsid w:val="00E84599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97CCE"/>
    <w:rsid w:val="00EA289F"/>
    <w:rsid w:val="00EA2D0B"/>
    <w:rsid w:val="00EA3133"/>
    <w:rsid w:val="00EA3E5E"/>
    <w:rsid w:val="00EA423D"/>
    <w:rsid w:val="00EA4610"/>
    <w:rsid w:val="00EA5D91"/>
    <w:rsid w:val="00EA726A"/>
    <w:rsid w:val="00EB3C96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C6FE7"/>
    <w:rsid w:val="00ED0CDE"/>
    <w:rsid w:val="00ED1EC5"/>
    <w:rsid w:val="00ED23FE"/>
    <w:rsid w:val="00ED2F7C"/>
    <w:rsid w:val="00ED2F81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105C"/>
    <w:rsid w:val="00EF13B3"/>
    <w:rsid w:val="00EF49FE"/>
    <w:rsid w:val="00EF6BB7"/>
    <w:rsid w:val="00EF7196"/>
    <w:rsid w:val="00F024B7"/>
    <w:rsid w:val="00F054CC"/>
    <w:rsid w:val="00F101AF"/>
    <w:rsid w:val="00F1394E"/>
    <w:rsid w:val="00F13FBC"/>
    <w:rsid w:val="00F17ECE"/>
    <w:rsid w:val="00F21B83"/>
    <w:rsid w:val="00F22411"/>
    <w:rsid w:val="00F22457"/>
    <w:rsid w:val="00F230B2"/>
    <w:rsid w:val="00F23E15"/>
    <w:rsid w:val="00F2402B"/>
    <w:rsid w:val="00F24A41"/>
    <w:rsid w:val="00F25EA2"/>
    <w:rsid w:val="00F267BF"/>
    <w:rsid w:val="00F27240"/>
    <w:rsid w:val="00F3165F"/>
    <w:rsid w:val="00F328F2"/>
    <w:rsid w:val="00F35945"/>
    <w:rsid w:val="00F36FA5"/>
    <w:rsid w:val="00F370B6"/>
    <w:rsid w:val="00F40354"/>
    <w:rsid w:val="00F40862"/>
    <w:rsid w:val="00F42AA2"/>
    <w:rsid w:val="00F42B43"/>
    <w:rsid w:val="00F435BC"/>
    <w:rsid w:val="00F4442B"/>
    <w:rsid w:val="00F44AB8"/>
    <w:rsid w:val="00F475F1"/>
    <w:rsid w:val="00F5152D"/>
    <w:rsid w:val="00F52988"/>
    <w:rsid w:val="00F53B5A"/>
    <w:rsid w:val="00F55401"/>
    <w:rsid w:val="00F566E6"/>
    <w:rsid w:val="00F60E28"/>
    <w:rsid w:val="00F6167D"/>
    <w:rsid w:val="00F61F44"/>
    <w:rsid w:val="00F63BD8"/>
    <w:rsid w:val="00F64183"/>
    <w:rsid w:val="00F677CF"/>
    <w:rsid w:val="00F70C03"/>
    <w:rsid w:val="00F7184F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2CCC"/>
    <w:rsid w:val="00F95B01"/>
    <w:rsid w:val="00F95DDD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26E2"/>
    <w:rsid w:val="00FC3FB3"/>
    <w:rsid w:val="00FC4058"/>
    <w:rsid w:val="00FC5734"/>
    <w:rsid w:val="00FC64A7"/>
    <w:rsid w:val="00FD00B2"/>
    <w:rsid w:val="00FD200F"/>
    <w:rsid w:val="00FD5B90"/>
    <w:rsid w:val="00FD65D6"/>
    <w:rsid w:val="00FD66F9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igma.com/proto/XWYl9trSHWtPdOCUUsqbYj/ColliersWebAdminApp?page-id=918%3A21571&amp;type=design&amp;node-id=918-63744&amp;viewport=1458%2C314%2C0.2&amp;t=IznqtEJ3bFjznZrM-1&amp;scaling=scale-down-width&amp;starting-point-node-id=918%3A21573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figma.com/proto/XWYl9trSHWtPdOCUUsqbYj/ColliersWebAdminApp?page-id=590%3A15981&amp;type=design&amp;node-id=939-85811&amp;viewport=3273%2C-1193%2C0.46&amp;t=gg0IOC4fRDaadAX8-1&amp;scaling=contain&amp;starting-point-node-id=645%3A39637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igma.com/proto/XWYl9trSHWtPdOCUUsqbYj/ColliersWebAdminApp?page-id=100%3A26750&amp;type=design&amp;node-id=188-3750&amp;viewport=1427%2C-875%2C0.23&amp;t=mQOsCXjQdl6SPxbw-1&amp;scaling=scale-down-width&amp;starting-point-node-id=188%3A3750&amp;mode=desig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figma.com/file/XWYl9trSHWtPdOCUUsqbYj/EltizamWebAdminApp?type=design&amp;node-id=100-26750&amp;mode=design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XWYl9trSHWtPdOCUUsqbYj/ColliersWebAdminApp?page-id=746%3A19728&amp;type=design&amp;node-id=1126-40230&amp;viewport=1260%2C-1835%2C0.15&amp;t=m6N9hQaEJiJloeDG-1&amp;scaling=scale-down-width&amp;starting-point-node-id=1194%3A3606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835C885-BC7C-487A-B1C3-8BD6D79D7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3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960</cp:revision>
  <cp:lastPrinted>2022-02-17T15:48:00Z</cp:lastPrinted>
  <dcterms:created xsi:type="dcterms:W3CDTF">2022-05-11T11:28:00Z</dcterms:created>
  <dcterms:modified xsi:type="dcterms:W3CDTF">2023-08-11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